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5128D857" w14:textId="077765A1" w:rsidR="002F68B2" w:rsidRPr="002F68B2" w:rsidRDefault="002F68B2" w:rsidP="002F68B2">
      <w:pPr>
        <w:spacing w:line="360" w:lineRule="auto"/>
        <w:jc w:val="both"/>
      </w:pPr>
      <w:r w:rsidRPr="002F68B2">
        <w:t xml:space="preserve">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rsidRPr="002F68B2">
        <w:t>voxelwise</w:t>
      </w:r>
      <w:proofErr w:type="spellEnd"/>
      <w:r w:rsidRPr="002F68B2">
        <w:t xml:space="preserve"> classification, into clinically 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rsidRPr="002F68B2">
        <w:t>open-source</w:t>
      </w:r>
      <w:proofErr w:type="gramEnd"/>
      <w:r w:rsidRPr="002F68B2">
        <w:t xml:space="preserve"> through the well-known Advanced Normalization Tools ecosystem (</w:t>
      </w:r>
      <w:proofErr w:type="spellStart"/>
      <w:r w:rsidRPr="002F68B2">
        <w:t>ANTsX</w:t>
      </w:r>
      <w:proofErr w:type="spellEnd"/>
      <w:r w:rsidRPr="002F68B2">
        <w:t xml:space="preserve">).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0421D55E" w14:textId="54C0ADD2" w:rsidR="002F68B2" w:rsidRPr="002F68B2" w:rsidRDefault="002F68B2" w:rsidP="002F68B2">
      <w:pPr>
        <w:pStyle w:val="FirstParagraph"/>
        <w:spacing w:line="360" w:lineRule="auto"/>
        <w:jc w:val="both"/>
      </w:pPr>
      <w:r w:rsidRPr="002F68B2">
        <w:t>Early attempts at quantification of ventilation images were limited to enumerating the number of ventilation defects or estimating the proportion of ventilated lung (3</w:t>
      </w:r>
      <w:r w:rsidR="003B08CC">
        <w:t>5</w:t>
      </w:r>
      <w:r w:rsidRPr="002F68B2">
        <w:t>, 6</w:t>
      </w:r>
      <w:r w:rsidR="003B08CC">
        <w:t>1</w:t>
      </w:r>
      <w:r w:rsidRPr="002F68B2">
        <w:t>, 6</w:t>
      </w:r>
      <w:r w:rsidR="003B08CC">
        <w:t>2</w:t>
      </w:r>
      <w:r w:rsidRPr="002F68B2">
        <w:t xml:space="preserve">) which has evolved to more sophisticated techniques used currently. A brief outline of major contributions can be roughly sketched to include: </w:t>
      </w:r>
    </w:p>
    <w:p w14:paraId="020BB695" w14:textId="10721378" w:rsidR="00EE4948" w:rsidRDefault="002F68B2" w:rsidP="00EE4948">
      <w:pPr>
        <w:pStyle w:val="FirstParagraph"/>
        <w:spacing w:line="360" w:lineRule="auto"/>
        <w:jc w:val="both"/>
      </w:pPr>
      <w:r w:rsidRPr="002F68B2">
        <w:t>• binary thresholding based on relative intensities (4</w:t>
      </w:r>
      <w:r w:rsidR="003B08CC">
        <w:t>2</w:t>
      </w:r>
      <w:r w:rsidRPr="002F68B2">
        <w:t>, 5</w:t>
      </w:r>
      <w:r w:rsidR="003B08CC">
        <w:t>5</w:t>
      </w:r>
      <w:r w:rsidRPr="002F68B2">
        <w:t>)</w:t>
      </w:r>
      <w:r w:rsidR="00EE4948">
        <w:t>,</w:t>
      </w:r>
    </w:p>
    <w:p w14:paraId="729BAA22" w14:textId="11089CB1" w:rsidR="00EE4948" w:rsidRDefault="002F68B2" w:rsidP="00EE4948">
      <w:pPr>
        <w:pStyle w:val="FirstParagraph"/>
        <w:spacing w:line="360" w:lineRule="auto"/>
        <w:jc w:val="both"/>
      </w:pPr>
      <w:r w:rsidRPr="002F68B2">
        <w:t>• linear intensity standardization based on a global rescaling of the intensity histogram to a reference distribution based on healthy controls, i.e., “linear binning” (5</w:t>
      </w:r>
      <w:r w:rsidR="003B08CC">
        <w:t>3</w:t>
      </w:r>
      <w:r w:rsidRPr="002F68B2">
        <w:t>, 5</w:t>
      </w:r>
      <w:r w:rsidR="003B08CC">
        <w:t>4</w:t>
      </w:r>
      <w:r w:rsidRPr="002F68B2">
        <w:t>),</w:t>
      </w:r>
    </w:p>
    <w:p w14:paraId="5BD84B6D" w14:textId="79BA8E7F" w:rsidR="00EE4948" w:rsidRDefault="002F68B2" w:rsidP="00EE4948">
      <w:pPr>
        <w:pStyle w:val="FirstParagraph"/>
        <w:spacing w:line="360" w:lineRule="auto"/>
        <w:jc w:val="both"/>
      </w:pPr>
      <w:r w:rsidRPr="002F68B2">
        <w:t>• nonlinear intensity standardization based on piecewise affine transformation of the intensity histogram using a customized hierarchical (3</w:t>
      </w:r>
      <w:r w:rsidR="003B08CC">
        <w:t>4</w:t>
      </w:r>
      <w:r w:rsidRPr="002F68B2">
        <w:t>, 5</w:t>
      </w:r>
      <w:r w:rsidR="003B08CC">
        <w:t>2</w:t>
      </w:r>
      <w:r w:rsidRPr="002F68B2">
        <w:t>) or adaptive (</w:t>
      </w:r>
      <w:r w:rsidR="003B08CC">
        <w:t>8</w:t>
      </w:r>
      <w:r w:rsidRPr="002F68B2">
        <w:t>) k-means algorithm,</w:t>
      </w:r>
    </w:p>
    <w:p w14:paraId="403194BC" w14:textId="78539654" w:rsidR="00EE4948" w:rsidRDefault="002F68B2" w:rsidP="00EE4948">
      <w:pPr>
        <w:pStyle w:val="FirstParagraph"/>
        <w:spacing w:line="360" w:lineRule="auto"/>
        <w:jc w:val="both"/>
      </w:pPr>
      <w:r w:rsidRPr="002F68B2">
        <w:t>• nonlinear intensity standardization using fuzzy c-means (</w:t>
      </w:r>
      <w:r w:rsidR="003B08CC">
        <w:t>4</w:t>
      </w:r>
      <w:r w:rsidRPr="002F68B2">
        <w:t>) with spatial considerations based on local voxel neighborhoods (</w:t>
      </w:r>
      <w:r w:rsidR="003B08CC">
        <w:t>7</w:t>
      </w:r>
      <w:r w:rsidRPr="002F68B2">
        <w:t>),</w:t>
      </w:r>
      <w:r w:rsidR="00EE4948">
        <w:t xml:space="preserve"> </w:t>
      </w:r>
      <w:r w:rsidRPr="002F68B2">
        <w:t>and</w:t>
      </w:r>
    </w:p>
    <w:p w14:paraId="434A7FCE" w14:textId="59A94212" w:rsidR="002F68B2" w:rsidRPr="002F68B2" w:rsidRDefault="002F68B2" w:rsidP="00EE4948">
      <w:pPr>
        <w:pStyle w:val="FirstParagraph"/>
        <w:spacing w:line="360" w:lineRule="auto"/>
        <w:jc w:val="both"/>
      </w:pPr>
      <w:r w:rsidRPr="002F68B2">
        <w:t>• Gaussian mixture modeling (GMM) of the intensity histogram with Markov random field (MRF) spatial prior modeling (6</w:t>
      </w:r>
      <w:r w:rsidR="003B08CC">
        <w:t>4</w:t>
      </w:r>
      <w:r w:rsidRPr="002F68B2">
        <w:t xml:space="preserve">). </w:t>
      </w:r>
    </w:p>
    <w:p w14:paraId="1C15E245" w14:textId="270660FB" w:rsidR="002F68B2" w:rsidRPr="002F68B2" w:rsidRDefault="002F68B2" w:rsidP="002F68B2">
      <w:pPr>
        <w:pStyle w:val="FirstParagraph"/>
        <w:spacing w:line="360" w:lineRule="auto"/>
        <w:jc w:val="both"/>
      </w:pPr>
      <w:r w:rsidRPr="002F68B2">
        <w:t>An early semi-automated technique used to compare smokers and never-smokers relied on manually drawn regions to determine a threshold based on the mean signal and noise values (5</w:t>
      </w:r>
      <w:r w:rsidR="003B08CC">
        <w:t>5</w:t>
      </w:r>
      <w:r w:rsidRPr="002F68B2">
        <w:t>). Related approaches, which use a simple rescaled threshold value to binarize the ventilation image into ventilated and non-ventilated regions (3</w:t>
      </w:r>
      <w:r w:rsidR="003B08CC">
        <w:t>3</w:t>
      </w:r>
      <w:r w:rsidRPr="002F68B2">
        <w:t>), continue to find modern application (4</w:t>
      </w:r>
      <w:r w:rsidR="003B08CC">
        <w:t>2</w:t>
      </w:r>
      <w:r w:rsidRPr="002F68B2">
        <w:t>). Similar to the histogram-only algorithms (i.e., linear binning and hierarchical k-means, discussed below), these approaches do not take into account the various MRI artefacts such as noise (4</w:t>
      </w:r>
      <w:r w:rsidR="003B08CC">
        <w:t>3</w:t>
      </w:r>
      <w:r w:rsidRPr="002F68B2">
        <w:t>, 4</w:t>
      </w:r>
      <w:r w:rsidR="003B08CC">
        <w:t>4</w:t>
      </w:r>
      <w:r w:rsidRPr="002F68B2">
        <w:t>) and the intensity inhomogeneity field (</w:t>
      </w:r>
      <w:r w:rsidR="003B08CC">
        <w:t>60</w:t>
      </w:r>
      <w:r w:rsidRPr="002F68B2">
        <w:t xml:space="preserve">) which prevent hard threshold values from distinguishing tissue types precisely consistent with that of human experts. In addition, to provide a more granular categorization of ventilation for greater compatibility with clinical qualitative assessment, many current </w:t>
      </w:r>
      <w:r w:rsidRPr="002F68B2">
        <w:lastRenderedPageBreak/>
        <w:t xml:space="preserve">techniques have increased the number of voxel classes (i.e., clusters) beyond the binary categories of “ventilated” and “non-ventilated.” </w:t>
      </w:r>
    </w:p>
    <w:p w14:paraId="7132E9E4" w14:textId="7D020DE8" w:rsidR="002F68B2" w:rsidRPr="002F68B2" w:rsidRDefault="002F68B2" w:rsidP="002F68B2">
      <w:pPr>
        <w:pStyle w:val="FirstParagraph"/>
        <w:spacing w:line="360" w:lineRule="auto"/>
        <w:jc w:val="both"/>
      </w:pPr>
      <w:r w:rsidRPr="002F68B2">
        <w:t>Linear binning is a simplified type of MR intensity standardization (5</w:t>
      </w:r>
      <w:r w:rsidR="008D3169">
        <w:t>1</w:t>
      </w:r>
      <w:r w:rsidRPr="002F68B2">
        <w:t>)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w:t>
      </w:r>
      <w:r w:rsidR="00B454D1">
        <w:t>7</w:t>
      </w:r>
      <w:r w:rsidRPr="002F68B2">
        <w:t xml:space="preserve">): </w:t>
      </w:r>
    </w:p>
    <w:p w14:paraId="0EE56012" w14:textId="5755590B" w:rsidR="002F68B2" w:rsidRPr="002F68B2" w:rsidRDefault="002F68B2" w:rsidP="002F68B2">
      <w:pPr>
        <w:pStyle w:val="FirstParagraph"/>
        <w:spacing w:line="360" w:lineRule="auto"/>
        <w:ind w:left="360" w:right="360"/>
        <w:jc w:val="both"/>
        <w:rPr>
          <w:i/>
          <w:iCs/>
        </w:rPr>
      </w:pPr>
      <w:r>
        <w:rPr>
          <w:i/>
          <w:iCs/>
        </w:rPr>
        <w:t>“</w:t>
      </w: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r>
        <w:rPr>
          <w:i/>
          <w:iCs/>
        </w:rPr>
        <w:t>”</w:t>
      </w:r>
      <w:r w:rsidRPr="002F68B2">
        <w:rPr>
          <w:i/>
          <w:iCs/>
        </w:rPr>
        <w:t xml:space="preserve"> </w:t>
      </w:r>
    </w:p>
    <w:p w14:paraId="10A33E27" w14:textId="4AEB099D" w:rsidR="002F68B2" w:rsidRPr="002F68B2" w:rsidRDefault="002F68B2" w:rsidP="002F68B2">
      <w:pPr>
        <w:pStyle w:val="FirstParagraph"/>
        <w:spacing w:line="360" w:lineRule="auto"/>
        <w:jc w:val="both"/>
      </w:pPr>
      <w:r w:rsidRPr="002F68B2">
        <w:t>As we illustrate in subsequent sections, ignoring these nonlinearities is known to have significant consequences in the well-studied (and somewhat analogous) area of brain tissue segmentation in T1-weighted MRI (e.g., (4</w:t>
      </w:r>
      <w:r w:rsidR="00B86F4D">
        <w:t>5</w:t>
      </w:r>
      <w:r w:rsidRPr="002F68B2">
        <w:t>, 4</w:t>
      </w:r>
      <w:r w:rsidR="00B86F4D">
        <w:t>6</w:t>
      </w:r>
      <w:r w:rsidRPr="002F68B2">
        <w:t>, 5</w:t>
      </w:r>
      <w:r w:rsidR="00B86F4D">
        <w:t>9</w:t>
      </w:r>
      <w:r w:rsidRPr="002F68B2">
        <w:t xml:space="preserve">)).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075AA685" w:rsidR="00CA46C6" w:rsidRPr="00CA46C6" w:rsidRDefault="002F68B2" w:rsidP="00CA46C6">
      <w:pPr>
        <w:pStyle w:val="FirstParagraph"/>
        <w:spacing w:line="360" w:lineRule="auto"/>
        <w:jc w:val="both"/>
      </w:pPr>
      <w:r w:rsidRPr="002F68B2">
        <w:lastRenderedPageBreak/>
        <w:t>Previous attempts at histogram standardization (</w:t>
      </w:r>
      <w:r w:rsidR="00BF2F61">
        <w:t>50</w:t>
      </w:r>
      <w:r w:rsidRPr="002F68B2">
        <w:t>, 5</w:t>
      </w:r>
      <w:r w:rsidR="00BF2F61">
        <w:t>1</w:t>
      </w:r>
      <w:r w:rsidRPr="002F68B2">
        <w:t>)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2</w:t>
      </w:r>
      <w:r w:rsidR="00D95946">
        <w:t>6</w:t>
      </w:r>
      <w:r w:rsidR="00CA46C6" w:rsidRPr="00CA46C6">
        <w:t>, 5</w:t>
      </w:r>
      <w:r w:rsidR="00D95946">
        <w:t>2</w:t>
      </w:r>
      <w:r w:rsidR="00CA46C6" w:rsidRPr="00CA46C6">
        <w:t>) of employing some variant of the well-known k-means algorithm as a clustering strategy (4</w:t>
      </w:r>
      <w:r w:rsidR="00927732">
        <w:t>1</w:t>
      </w:r>
      <w:r w:rsidR="00CA46C6" w:rsidRPr="00CA46C6">
        <w:t>)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0E601660" w:rsidR="00CA46C6" w:rsidRPr="00CA46C6" w:rsidRDefault="00CA46C6" w:rsidP="00CA46C6">
      <w:pPr>
        <w:pStyle w:val="FirstParagraph"/>
        <w:spacing w:line="360" w:lineRule="auto"/>
        <w:jc w:val="both"/>
      </w:pPr>
      <w:r w:rsidRPr="00CA46C6">
        <w:t>Similar to k-means, fuzzy c-means seeks to minimize the within-class sample variance but includes a per-sample membership weighting (</w:t>
      </w:r>
      <w:r w:rsidR="00F728DD">
        <w:t>6</w:t>
      </w:r>
      <w:r w:rsidRPr="00CA46C6">
        <w:t>). Later innovations included the incorporation of spatial considerations using class membership values of the local voxel neighborhood (</w:t>
      </w:r>
      <w:r w:rsidR="00F728DD">
        <w:t>5</w:t>
      </w:r>
      <w:r w:rsidRPr="00CA46C6">
        <w:t>). Both k-means and fuzzy spatial c-means were compared for segmentation of hyperpolarized He-3 and Xe-129 images in (</w:t>
      </w:r>
      <w:r w:rsidR="00F728DD">
        <w:t>7</w:t>
      </w:r>
      <w:r w:rsidRPr="00CA46C6">
        <w:t xml:space="preserve">) with the latter evidencing improved performance over the </w:t>
      </w:r>
      <w:proofErr w:type="gramStart"/>
      <w:r w:rsidRPr="00CA46C6">
        <w:t>former</w:t>
      </w:r>
      <w:proofErr w:type="gramEnd"/>
      <w:r w:rsidRPr="00CA46C6">
        <w:t xml:space="preserve"> which is due, at least in part, to the additional spatial considerations. Despite relatively good performance, however, fuzzy c-means also seeks cluster membership in the histogram (i.e., intensity-only) domain with only simplistic neighborhood modeling during optimization. </w:t>
      </w:r>
    </w:p>
    <w:p w14:paraId="228F2B4B" w14:textId="7DA3D7EA" w:rsidR="00CA46C6" w:rsidRPr="00CA46C6" w:rsidRDefault="00CA46C6" w:rsidP="00CA46C6">
      <w:pPr>
        <w:pStyle w:val="FirstParagraph"/>
        <w:spacing w:line="360" w:lineRule="auto"/>
        <w:jc w:val="both"/>
      </w:pPr>
      <w:r w:rsidRPr="00CA46C6">
        <w:lastRenderedPageBreak/>
        <w:t>Histogram-based optimization is used in conjunction with spatial considerations in the segmentation algorithm detailed in (6</w:t>
      </w:r>
      <w:r w:rsidR="00F728DD">
        <w:t>4</w:t>
      </w:r>
      <w:r w:rsidRPr="00CA46C6">
        <w:t>). This algorithm is based on a well-established iterative approach originally used for NASA satellite image processing and subsequently appropriated for brain tissue segmentation in (</w:t>
      </w:r>
      <w:r w:rsidR="00F728DD">
        <w:t>40</w:t>
      </w:r>
      <w:r w:rsidRPr="00CA46C6">
        <w:t xml:space="preserve">).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w:t>
      </w:r>
      <w:r w:rsidR="00F728DD">
        <w:t>2</w:t>
      </w:r>
      <w:r w:rsidRPr="00CA46C6">
        <w:t>) optimized with the expectation-maximization (EM) algorithm (3</w:t>
      </w:r>
      <w:r w:rsidR="00F728DD">
        <w:t>1</w:t>
      </w:r>
      <w:r w:rsidRPr="00CA46C6">
        <w:t xml:space="preserve">). 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1ED18AA5" w:rsidR="00C10657" w:rsidRDefault="00CA46C6" w:rsidP="00CA46C6">
      <w:pPr>
        <w:pStyle w:val="FirstParagraph"/>
        <w:spacing w:line="360" w:lineRule="auto"/>
        <w:jc w:val="both"/>
      </w:pPr>
      <w:r w:rsidRPr="00CA46C6">
        <w:t>Additionally, many of these segmentation algorithms use N4 bias correction (6</w:t>
      </w:r>
      <w:r w:rsidR="00CD2B90">
        <w:t>3</w:t>
      </w:r>
      <w:r w:rsidRPr="00CA46C6">
        <w:t>), an extension of the nonuniform intensity normalization (N3) algorithm (</w:t>
      </w:r>
      <w:r w:rsidR="00CD2B90">
        <w:t>60</w:t>
      </w:r>
      <w:r w:rsidRPr="00CA46C6">
        <w:t xml:space="preserve">),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lastRenderedPageBreak/>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2B550CF6" w:rsidR="00CA46C6" w:rsidRPr="00CA46C6" w:rsidRDefault="00CA46C6" w:rsidP="00CA46C6">
            <w:pPr>
              <w:pStyle w:val="NormalWeb"/>
              <w:jc w:val="both"/>
              <w:rPr>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4610E14C" w14:textId="5871E974"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3F0C260C"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7F5FB061" w:rsidR="00C10657" w:rsidRDefault="00BC1A33" w:rsidP="00E86989">
      <w:pPr>
        <w:pStyle w:val="BodyText"/>
        <w:spacing w:line="360" w:lineRule="auto"/>
        <w:jc w:val="both"/>
      </w:pPr>
      <w:r>
        <w:lastRenderedPageBreak/>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w:t>
      </w:r>
      <w:r w:rsidR="00AF41A4">
        <w:t>5</w:t>
      </w:r>
      <w:r w:rsidR="00683980" w:rsidRPr="00683980">
        <w:t xml:space="preserve">).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less informative and less robust than optimizing directly in the image domain. </w:t>
      </w:r>
    </w:p>
    <w:p w14:paraId="55B19E5B" w14:textId="56D02AE6" w:rsidR="00683980" w:rsidRPr="00683980" w:rsidRDefault="00683980" w:rsidP="00683980">
      <w:pPr>
        <w:pStyle w:val="BodyText"/>
        <w:spacing w:line="360" w:lineRule="auto"/>
        <w:jc w:val="both"/>
      </w:pPr>
      <w:r w:rsidRPr="00683980">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w:t>
      </w:r>
      <w:r w:rsidRPr="00683980">
        <w:lastRenderedPageBreak/>
        <w:t>differences are significant (as are the corresponding histograms). However, the aforementioned artefact issues influence quantitation in terms of core scientific measurement principles such as precision (e.g., reproducibility and repeatability (</w:t>
      </w:r>
      <w:r w:rsidR="00AF41A4">
        <w:t>8</w:t>
      </w:r>
      <w:r w:rsidRPr="00683980">
        <w:t xml:space="preserve">, </w:t>
      </w:r>
      <w:r w:rsidR="00AF41A4">
        <w:t>30</w:t>
      </w:r>
      <w:r w:rsidRPr="00683980">
        <w:t>)) and bias which are obscured in isolated considerations but become increasingly significant with multi-site (2</w:t>
      </w:r>
      <w:r w:rsidR="00AF41A4">
        <w:t>4</w:t>
      </w:r>
      <w:r w:rsidRPr="00683980">
        <w:t xml:space="preserve">)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1B6E2DB2"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AF41A4">
        <w:t>9</w:t>
      </w:r>
      <w:r w:rsidRPr="00683980">
        <w:t>), particularly convolutional neural networks (CNN). Such models have demonstrated outstanding performance in certain computational tasks, including</w:t>
      </w:r>
      <w:r w:rsidR="00CC51BF">
        <w:t xml:space="preserve"> </w:t>
      </w:r>
      <w:r w:rsidRPr="00683980">
        <w:t>classification and semantic segmentation in medical imaging (2</w:t>
      </w:r>
      <w:r w:rsidR="00AF41A4">
        <w:t>8</w:t>
      </w:r>
      <w:r w:rsidRPr="00683980">
        <w:t xml:space="preserve">). Their potential for </w:t>
      </w:r>
      <w:r w:rsidR="00CC51BF" w:rsidRPr="00CC51BF">
        <w:t>leveraging spatial information from images surpasses the perceptual capabilities of previous approaches and even rivals that of human raters (5</w:t>
      </w:r>
      <w:r w:rsidR="00AF41A4">
        <w:t>8</w:t>
      </w:r>
      <w:r w:rsidR="00CC51BF" w:rsidRPr="00CC51BF">
        <w:t>). Importantly, CNN optimization occurs directly in the image space to learn complex spatial features, in contrast to the previously discussed methods where optimization (primarily) concerns image intensity only information. We introduced a deep learning approach in (5</w:t>
      </w:r>
      <w:r w:rsidR="00AF41A4">
        <w:t>6</w:t>
      </w:r>
      <w:r w:rsidR="00CC51BF" w:rsidRPr="00CC51BF">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r w:rsidR="006277F2" w:rsidRPr="00CC51BF">
        <w:rPr>
          <w:i/>
          <w:iCs/>
        </w:rPr>
        <w:t>real-world</w:t>
      </w:r>
      <w:r w:rsidR="00CC51BF" w:rsidRPr="00CC51BF">
        <w:rPr>
          <w:i/>
          <w:iCs/>
        </w:rPr>
        <w:t xml:space="preserve"> objects</w:t>
      </w:r>
      <w:r w:rsidR="00CC51BF" w:rsidRPr="00CC51BF">
        <w:t>, as opposed to lossy representations of such objects. In the spirit of open science, we have 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3</w:t>
      </w:r>
      <w:r w:rsidR="002F28DD">
        <w:t>9</w:t>
      </w:r>
      <w:r w:rsidR="00CC51BF" w:rsidRPr="00CC51BF">
        <w:t xml:space="preserve">).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lastRenderedPageBreak/>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31CA0565" w:rsidR="004727BD" w:rsidRPr="004727BD" w:rsidRDefault="004727BD" w:rsidP="004727BD">
      <w:pPr>
        <w:pStyle w:val="FirstParagraph"/>
        <w:spacing w:line="360" w:lineRule="auto"/>
        <w:jc w:val="both"/>
      </w:pPr>
      <w:r w:rsidRPr="004727BD">
        <w:t xml:space="preserve">A retrospective dataset was collected consisting of young healthy (n=10), older healthy (n = 7), cystic fibrosis (CF) (n=14), interstitial lung disease (ILD) (n = 10), and chronic obstructive pulmonary disease (n = 10).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4727BD">
        <w:lastRenderedPageBreak/>
        <w:t>Avanto</w:t>
      </w:r>
      <w:proofErr w:type="spellEnd"/>
      <w:r w:rsidRPr="004727BD">
        <w:t>, Siemens Medical Solutions, Malvern, PA) with broadband capabilities and a flexible 129Xe chest radiofrequency coil (RF; IGC Medical Advances, Milwaukee, WI; or Clinical MR Solutions, Brookfield, WI). During a ≤ 10 breath-hold following the inhalation of ≈ 1000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w:r w:rsidRPr="004727BD">
        <w:rPr>
          <w:rFonts w:ascii="Times New Roman" w:hAnsi="Times New Roman" w:cs="Times New Roman"/>
        </w:rPr>
        <w:t>◦</w:t>
      </w:r>
      <w:r w:rsidRPr="004727BD">
        <w:t xml:space="preserve">; matrix, 128 × 128: in-plane voxel size, 4 × 4 mm; section slice thickness, 15 mm; and intersection gap, none. The data were deidentified prior to analysis.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465C07CF"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w:t>
      </w:r>
      <w:r w:rsidR="006277F2">
        <w:t>uploaded to</w:t>
      </w:r>
      <w:r>
        <w:t xml:space="preserve">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549E9C66"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w:t>
      </w:r>
      <w:r w:rsidR="00D61FB8">
        <w:t>54</w:t>
      </w:r>
      <w:r>
        <w:t>), hierarchical k-means (</w:t>
      </w:r>
      <w:r w:rsidR="00D61FB8">
        <w:t>52</w:t>
      </w:r>
      <w:r>
        <w:t>), fuzzy spatial c-means (</w:t>
      </w:r>
      <w:r w:rsidR="00D61FB8">
        <w:t>7</w:t>
      </w:r>
      <w:r>
        <w:t>), GMM-MRF (specifically, ANTs-based Atropos tailored for functional lung imaging) (</w:t>
      </w:r>
      <w:r w:rsidR="00272ED6">
        <w:t>64</w:t>
      </w:r>
      <w:r>
        <w:t>), and a trained CNN with roots in our earlier work (</w:t>
      </w:r>
      <w:r w:rsidR="00272ED6">
        <w:t>56</w:t>
      </w:r>
      <w:r>
        <w:t xml:space="preserve">), which we have dubbed “El </w:t>
      </w:r>
      <w:proofErr w:type="spellStart"/>
      <w:r>
        <w:t>Bicho</w:t>
      </w:r>
      <w:proofErr w:type="spellEnd"/>
      <w:r>
        <w:t>.”</w:t>
      </w:r>
      <w:r>
        <w:rPr>
          <w:rStyle w:val="FootnoteReference"/>
        </w:rPr>
        <w:footnoteReference w:id="2"/>
      </w:r>
      <w:r>
        <w:t xml:space="preserve"> A fair and accurate comparison between algorithms </w:t>
      </w:r>
      <w:r>
        <w:lastRenderedPageBreak/>
        <w:t>necessitates several considerations which have been outlined previously (</w:t>
      </w:r>
      <w:r w:rsidR="00272ED6">
        <w:t>65</w:t>
      </w:r>
      <w:r>
        <w:t>). In designing the evaluation study:</w:t>
      </w:r>
    </w:p>
    <w:p w14:paraId="13AC1600" w14:textId="77777777" w:rsidR="00C10657" w:rsidRDefault="00BC1A33" w:rsidP="00E86989">
      <w:pPr>
        <w:numPr>
          <w:ilvl w:val="0"/>
          <w:numId w:val="4"/>
        </w:numPr>
        <w:spacing w:line="360" w:lineRule="auto"/>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09B82179"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w:t>
      </w:r>
      <w:r w:rsidR="00F97933">
        <w:t>Harvard</w:t>
      </w:r>
      <w:r w:rsidRPr="00031BE9">
        <w:t xml:space="preserve">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 xml:space="preserve">associated with this manuscript.  Additional evaluation plots </w:t>
      </w:r>
      <w:r w:rsidR="008C77E2">
        <w:t>have</w:t>
      </w:r>
      <w:r w:rsidRPr="00031BE9">
        <w:t xml:space="preserve"> also</w:t>
      </w:r>
      <w:r>
        <w:t xml:space="preserve"> </w:t>
      </w:r>
      <w:r w:rsidR="008C77E2">
        <w:t xml:space="preserve">been made </w:t>
      </w:r>
      <w:r w:rsidRPr="00031BE9">
        <w:t>available</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12EFDB2C" w:rsidR="00C10657" w:rsidRDefault="00AF0A2B" w:rsidP="00E86989">
      <w:pPr>
        <w:numPr>
          <w:ilvl w:val="0"/>
          <w:numId w:val="4"/>
        </w:numPr>
        <w:spacing w:line="360" w:lineRule="auto"/>
        <w:jc w:val="both"/>
      </w:pPr>
      <w:r>
        <w:lastRenderedPageBreak/>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explicitly used in multiple algorithms (e.g., (</w:t>
      </w:r>
      <w:r w:rsidR="00272ED6">
        <w:t>8</w:t>
      </w:r>
      <w:r w:rsidR="00BC1A33">
        <w:t xml:space="preserve">, </w:t>
      </w:r>
      <w:r w:rsidR="00272ED6">
        <w:t>18</w:t>
      </w:r>
      <w:r w:rsidR="00BC1A33">
        <w:t xml:space="preserve">, </w:t>
      </w:r>
      <w:r w:rsidR="00272ED6">
        <w:t>42</w:t>
      </w:r>
      <w:r w:rsidR="00BC1A33">
        <w:t xml:space="preserve">, </w:t>
      </w:r>
      <w:r w:rsidR="00272ED6">
        <w:t>54</w:t>
      </w:r>
      <w:r w:rsidR="00BC1A33">
        <w:t xml:space="preserve">, </w:t>
      </w:r>
      <w:r w:rsidR="00272ED6">
        <w:t>64</w:t>
      </w:r>
      <w:r w:rsidR="00BC1A33">
        <w:t>))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64D08C3B" w:rsidR="00C10657" w:rsidRDefault="00BC1A33" w:rsidP="00E86989">
      <w:pPr>
        <w:pStyle w:val="Heading2"/>
        <w:spacing w:line="360" w:lineRule="auto"/>
        <w:jc w:val="both"/>
      </w:pPr>
      <w:bookmarkStart w:id="9" w:name="introduction-of-el-bicho"/>
      <w:r>
        <w:t xml:space="preserve">Introduction of </w:t>
      </w:r>
      <w:r w:rsidR="00007868">
        <w:t xml:space="preserve">the </w:t>
      </w:r>
      <w:proofErr w:type="gramStart"/>
      <w:r w:rsidR="00007868">
        <w:t>image-based</w:t>
      </w:r>
      <w:proofErr w:type="gramEnd"/>
      <w:r w:rsidR="00007868">
        <w:t xml:space="preserve"> </w:t>
      </w:r>
      <w:r>
        <w:t xml:space="preserve">“El </w:t>
      </w:r>
      <w:proofErr w:type="spellStart"/>
      <w:r>
        <w:t>Bicho</w:t>
      </w:r>
      <w:proofErr w:type="spellEnd"/>
      <w:r>
        <w:t>”</w:t>
      </w:r>
      <w:bookmarkEnd w:id="9"/>
      <w:r w:rsidR="00007868">
        <w:t xml:space="preserve"> network</w:t>
      </w:r>
    </w:p>
    <w:p w14:paraId="0F486848" w14:textId="3D6FDB85" w:rsidR="00007868" w:rsidRPr="00007868" w:rsidRDefault="00007868" w:rsidP="00007868">
      <w:pPr>
        <w:pStyle w:val="FirstParagraph"/>
        <w:spacing w:line="360" w:lineRule="auto"/>
        <w:jc w:val="both"/>
      </w:pPr>
      <w:r w:rsidRPr="00007868">
        <w:t>We extended the deep learning functionality first described in (5</w:t>
      </w:r>
      <w:r w:rsidR="00887B55">
        <w:t>6</w:t>
      </w:r>
      <w:r w:rsidRPr="00007868">
        <w:t>) to improve performance and provide a more clinically granular labeling (i.e., four clusters instead of two). In addition, further modifications incorporated additional data during training, added attention gating (3</w:t>
      </w:r>
      <w:r w:rsidR="00887B55">
        <w:t>6</w:t>
      </w:r>
      <w:r w:rsidRPr="00007868">
        <w:t>) to the U-net network (5</w:t>
      </w:r>
      <w:r w:rsidR="00887B55">
        <w:t>7</w:t>
      </w:r>
      <w:r w:rsidRPr="00007868">
        <w:t>) along with recommended hyperparameters (3</w:t>
      </w:r>
      <w:r w:rsidR="00887B55">
        <w:t>8</w:t>
      </w:r>
      <w:r w:rsidRPr="00007868">
        <w:t xml:space="preserve">), and a novel data augmentation strategy. </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6CC17288"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w:t>
      </w:r>
      <w:r w:rsidR="00007868">
        <w:t>3</w:t>
      </w:r>
      <w:r w:rsidR="00E65A19">
        <w:t>8</w:t>
      </w:r>
      <w:r>
        <w:t xml:space="preserve">).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w:t>
      </w:r>
      <w:r>
        <w:lastRenderedPageBreak/>
        <w:t>categorical cross entropy as the loss function. Upon convergence, training continued with the multi-label Dice function (</w:t>
      </w:r>
      <w:r w:rsidR="006D0747">
        <w:t>3</w:t>
      </w:r>
      <w:r w:rsidR="00491084">
        <w:t>7</w:t>
      </w:r>
      <w:r>
        <w:t>)</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50C92896" w:rsidR="00C10657" w:rsidRDefault="00BC1A33" w:rsidP="00E86989">
      <w:pPr>
        <w:pStyle w:val="BodyText"/>
        <w:spacing w:line="360" w:lineRule="auto"/>
        <w:jc w:val="both"/>
      </w:pPr>
      <w:r>
        <w:t>Training data (using an 80/20—training/testing split) was composed of the ventilation image, lung mask, and corresponding ventilation-based parcellation. The lung parcellation comprised four labels based on the Atropos ventilation-based segmentation (</w:t>
      </w:r>
      <w:r w:rsidR="0025219C">
        <w:t>6</w:t>
      </w:r>
      <w:r w:rsidR="009E275C">
        <w:t>4</w:t>
      </w:r>
      <w:r>
        <w:t xml:space="preserve">).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498FD4D1" w:rsidR="00C10657" w:rsidRDefault="00BC1A33" w:rsidP="00E86989">
      <w:pPr>
        <w:pStyle w:val="BodyText"/>
        <w:spacing w:line="360" w:lineRule="auto"/>
        <w:jc w:val="both"/>
      </w:pPr>
      <w:r>
        <w:lastRenderedPageBreak/>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768BD9EA" w:rsidR="00C10657" w:rsidRDefault="00BC1A33" w:rsidP="00E86989">
      <w:pPr>
        <w:pStyle w:val="FirstParagraph"/>
        <w:spacing w:line="360" w:lineRule="auto"/>
        <w:jc w:val="both"/>
      </w:pPr>
      <w:r>
        <w:lastRenderedPageBreak/>
        <w:t xml:space="preserve">An example R-based code snippet is provided in Listing </w:t>
      </w:r>
      <w:r w:rsidR="009E620C">
        <w:t xml:space="preserve">1 </w:t>
      </w:r>
      <w:r>
        <w:t xml:space="preserve">demonstrating how to process a single ventilation image using </w:t>
      </w:r>
      <w:proofErr w:type="spellStart"/>
      <w:proofErr w:type="gramStart"/>
      <w:r>
        <w:rPr>
          <w:rStyle w:val="VerbatimChar"/>
        </w:rPr>
        <w:t>ANTsRNet</w:t>
      </w:r>
      <w:proofErr w:type="spellEnd"/>
      <w:r>
        <w:rPr>
          <w:rStyle w:val="VerbatimChar"/>
        </w:rPr>
        <w:t>::</w:t>
      </w:r>
      <w:proofErr w:type="spellStart"/>
      <w:proofErr w:type="gramEnd"/>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41DE692A" w14:textId="530AB0FF" w:rsidR="0074141C" w:rsidRPr="0074141C" w:rsidRDefault="0074141C" w:rsidP="0074141C">
      <w:pPr>
        <w:pStyle w:val="BodyText"/>
        <w:spacing w:line="360" w:lineRule="auto"/>
        <w:jc w:val="both"/>
      </w:pPr>
      <w:r w:rsidRPr="0074141C">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DC7FD0">
        <w:t>7</w:t>
      </w:r>
      <w:r w:rsidRPr="0074141C">
        <w:t xml:space="preserve">)) to these data. </w:t>
      </w:r>
    </w:p>
    <w:p w14:paraId="37A79D42" w14:textId="29D41557" w:rsidR="0074141C" w:rsidRPr="0074141C" w:rsidRDefault="0074141C" w:rsidP="0074141C">
      <w:pPr>
        <w:pStyle w:val="BodyText"/>
        <w:spacing w:line="360" w:lineRule="auto"/>
        <w:jc w:val="both"/>
      </w:pPr>
      <w:r w:rsidRPr="0074141C">
        <w:lastRenderedPageBreak/>
        <w:t>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2</w:t>
      </w:r>
      <w:r w:rsidR="00BE59AA">
        <w:t>1</w:t>
      </w:r>
      <w:r w:rsidRPr="0074141C">
        <w:t xml:space="preserve">).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74141C">
        <w:t>voxelwise</w:t>
      </w:r>
      <w:proofErr w:type="spellEnd"/>
      <w:r w:rsidRPr="0074141C">
        <w:t xml:space="preserve"> segmentation). </w:t>
      </w:r>
    </w:p>
    <w:p w14:paraId="13E8985B" w14:textId="3C0C09A7" w:rsidR="0074141C" w:rsidRPr="0074141C" w:rsidRDefault="0074141C" w:rsidP="0074141C">
      <w:pPr>
        <w:pStyle w:val="BodyText"/>
        <w:spacing w:line="360" w:lineRule="auto"/>
        <w:jc w:val="both"/>
      </w:pPr>
      <w:r w:rsidRPr="0074141C">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 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w:t>
      </w:r>
      <w:r w:rsidR="009D5EA4">
        <w:t>ication of</w:t>
      </w:r>
      <w:r w:rsidRPr="0074141C">
        <w:t xml:space="preserve"> the effects of the choice of reference cohort on the clustering parameters for the linear binning algorithm. We then incorporate the trained El </w:t>
      </w:r>
      <w:proofErr w:type="spellStart"/>
      <w:r w:rsidRPr="0074141C">
        <w:t>Bicho</w:t>
      </w:r>
      <w:proofErr w:type="spellEnd"/>
      <w:r w:rsidRPr="0074141C">
        <w:t xml:space="preserve"> model in exploring additional aspects of measurement variance based on simulating both MR noise and intensity nonlinearities. </w:t>
      </w:r>
    </w:p>
    <w:p w14:paraId="0D415B6F" w14:textId="3A31A083" w:rsidR="00C10657" w:rsidRDefault="00BC1A33" w:rsidP="00E86989">
      <w:pPr>
        <w:pStyle w:val="BodyText"/>
        <w:spacing w:line="360" w:lineRule="auto"/>
        <w:jc w:val="both"/>
      </w:pPr>
      <w:r>
        <w:t>So, in summary, we perform</w:t>
      </w:r>
      <w:r w:rsidR="00581D5E">
        <w:t>ed</w:t>
      </w:r>
      <w:r>
        <w:t xml:space="preserve">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lastRenderedPageBreak/>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5C015B0F" w14:textId="643BE5CB" w:rsidR="0074141C" w:rsidRDefault="0074141C" w:rsidP="00E86989">
      <w:pPr>
        <w:pStyle w:val="FirstParagraph"/>
        <w:spacing w:line="360" w:lineRule="auto"/>
        <w:jc w:val="both"/>
      </w:pPr>
      <w:r w:rsidRPr="0074141C">
        <w:t>Due to the absence of ground-truth, we adopted the strategy from previous work (</w:t>
      </w:r>
      <w:r w:rsidR="00F2495D">
        <w:t>20</w:t>
      </w:r>
      <w:r w:rsidRPr="0074141C">
        <w:t>, 3</w:t>
      </w:r>
      <w:r w:rsidR="00F2495D">
        <w:t>9</w:t>
      </w:r>
      <w:r w:rsidRPr="0074141C">
        <w:t>)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w:t>
      </w:r>
      <w:r w:rsidR="00F2495D">
        <w:t>7</w:t>
      </w:r>
      <w:r w:rsidRPr="0074141C">
        <w:t>–1</w:t>
      </w:r>
      <w:r w:rsidR="00F2495D">
        <w:t>9</w:t>
      </w:r>
      <w:r w:rsidRPr="0074141C">
        <w:t>)) and quantified the predictive capabilities of corresponding binary random forest classifiers (2</w:t>
      </w:r>
      <w:r w:rsidR="00B375A9">
        <w:t>1</w:t>
      </w:r>
      <w:r w:rsidRPr="0074141C">
        <w:t xml:space="preserve">) of the 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2411B8CF" w14:textId="2F15A47C"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w:t>
      </w:r>
      <w:r>
        <w:lastRenderedPageBreak/>
        <w:t xml:space="preserve">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0C81FD8E"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005DF4">
        <w:t>2</w:t>
      </w:r>
      <w:r w:rsidR="00F2495D">
        <w:t>2</w:t>
      </w:r>
      <w:r>
        <w:t>).</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560CF564" w:rsidR="00166EE7" w:rsidRDefault="0074141C" w:rsidP="00E86989">
      <w:pPr>
        <w:pStyle w:val="FirstParagraph"/>
        <w:spacing w:line="360" w:lineRule="auto"/>
        <w:jc w:val="both"/>
      </w:pPr>
      <w:r w:rsidRPr="0074141C">
        <w:t xml:space="preserve">Much of the quantitative image analysis strategies that have been used for hyperpolarized gas imaging draw on inspiration from fields with a much greater historical background of </w:t>
      </w:r>
      <w:r w:rsidRPr="0074141C">
        <w:lastRenderedPageBreak/>
        <w:t>development, including T1-weighted brain MRI tissue segmentation. The depth of this development can be gauged simply by the number of technical reviews (e.g., (1</w:t>
      </w:r>
      <w:r w:rsidR="00B0702C">
        <w:t>4</w:t>
      </w:r>
      <w:r w:rsidRPr="0074141C">
        <w:t>–1</w:t>
      </w:r>
      <w:r w:rsidR="00B0702C">
        <w:t>6</w:t>
      </w:r>
      <w:r w:rsidRPr="0074141C">
        <w:t>)) and evaluation studies (e.g., (1</w:t>
      </w:r>
      <w:r w:rsidR="00B0702C">
        <w:t>2</w:t>
      </w:r>
      <w:r w:rsidRPr="0074141C">
        <w:t>, 1</w:t>
      </w:r>
      <w:r w:rsidR="00B0702C">
        <w:t>3</w:t>
      </w:r>
      <w:r w:rsidRPr="0074141C">
        <w:t xml:space="preserve">)) that date back decades. In addition to technical insight, this particular application provides a useful analogy for some of the algorithmic issues discussed and provides context for subsequent evaluations specific to hyperpolarized gas imaging. </w:t>
      </w:r>
      <w:r w:rsidR="00BC1A33">
        <w:t xml:space="preserve">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w:t>
            </w:r>
            <w:r w:rsidRPr="00166EE7">
              <w:rPr>
                <w:rFonts w:asciiTheme="minorHAnsi" w:hAnsiTheme="minorHAnsi"/>
                <w:sz w:val="22"/>
                <w:szCs w:val="22"/>
              </w:rPr>
              <w:lastRenderedPageBreak/>
              <w:t xml:space="preserve">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13B0CA15" w14:textId="5211C984" w:rsidR="00166EE7" w:rsidRPr="0074141C" w:rsidRDefault="0074141C" w:rsidP="0074141C">
            <w:pPr>
              <w:pStyle w:val="NormalWeb"/>
              <w:spacing w:line="360" w:lineRule="auto"/>
              <w:jc w:val="both"/>
              <w:rPr>
                <w:rFonts w:asciiTheme="minorHAnsi" w:hAnsiTheme="minorHAnsi"/>
              </w:rPr>
            </w:pPr>
            <w:r w:rsidRPr="0074141C">
              <w:rPr>
                <w:rFonts w:asciiTheme="minorHAnsi" w:hAnsiTheme="minorHAnsi"/>
              </w:rPr>
              <w:t>In the style of linear binning, we randomly selected ten structurally healthy controls from the publicly available SRPB data set (1</w:t>
            </w:r>
            <w:r w:rsidR="00BE5A8D">
              <w:rPr>
                <w:rFonts w:asciiTheme="minorHAnsi" w:hAnsiTheme="minorHAnsi"/>
              </w:rPr>
              <w:t>1</w:t>
            </w:r>
            <w:r w:rsidRPr="0074141C">
              <w:rPr>
                <w:rFonts w:asciiTheme="minorHAnsi" w:hAnsiTheme="minorHAnsi"/>
              </w:rPr>
              <w:t>) comprising over 1600 participants from 12 sites. After intensity truncation at the 0.99 quantile, we normalize the intensity histogram to [0,1]. Eight of these histograms are provided in the upper left of Figure 7.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w:t>
            </w:r>
            <w:r w:rsidRPr="0074141C">
              <w:rPr>
                <w:rFonts w:ascii="LMRoman12" w:hAnsi="LMRoman12"/>
              </w:rPr>
              <w:t xml:space="preserve"> </w:t>
            </w:r>
            <w:r w:rsidRPr="0074141C">
              <w:rPr>
                <w:rFonts w:asciiTheme="minorHAnsi" w:hAnsiTheme="minorHAnsi"/>
              </w:rPr>
              <w:t>to the intensity distortion caused by various MR acquisition artefacts mentioned previously. This is an argument from analogy against one of the principal assumptions of linear binning where it is assumed that tissue types (“structural” in the case of T1-weighted brain MRI</w:t>
            </w:r>
            <w:r w:rsidRPr="0074141C">
              <w:rPr>
                <w:rFonts w:ascii="LMRoman12" w:hAnsi="LMRoman12"/>
              </w:rPr>
              <w:t xml:space="preserve"> </w:t>
            </w:r>
            <w:r w:rsidRPr="0074141C">
              <w:rPr>
                <w:rFonts w:asciiTheme="minorHAnsi" w:hAnsiTheme="minorHAnsi"/>
              </w:rPr>
              <w:t xml:space="preserve">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 </w:t>
            </w:r>
          </w:p>
          <w:p w14:paraId="449BBF0A" w14:textId="0C5428E0" w:rsidR="0074141C" w:rsidRPr="00166EE7" w:rsidRDefault="0074141C" w:rsidP="00166EE7">
            <w:pPr>
              <w:pStyle w:val="NormalWeb"/>
              <w:jc w:val="both"/>
              <w:rPr>
                <w:rFonts w:asciiTheme="minorHAnsi" w:hAnsiTheme="minorHAnsi"/>
                <w:sz w:val="22"/>
                <w:szCs w:val="22"/>
              </w:rPr>
            </w:pPr>
          </w:p>
        </w:tc>
      </w:tr>
    </w:tbl>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09CFA268" w14:textId="3FCE20F8" w:rsidR="00B10CB4" w:rsidRPr="00B10CB4" w:rsidRDefault="00B10CB4" w:rsidP="00B10CB4">
      <w:pPr>
        <w:pStyle w:val="FirstParagraph"/>
        <w:spacing w:line="360" w:lineRule="auto"/>
        <w:jc w:val="both"/>
      </w:pPr>
      <w:r w:rsidRPr="00B10CB4">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t>
      </w:r>
      <w:r w:rsidRPr="00B10CB4">
        <w:lastRenderedPageBreak/>
        <w:t>we created a reference distribution according to (5</w:t>
      </w:r>
      <w:r w:rsidR="00993B2F">
        <w:t>4</w:t>
      </w:r>
      <w:r w:rsidRPr="00B10CB4">
        <w:t xml:space="preserve">), which resulted in an approximate distribution of </w:t>
      </w:r>
      <m:oMath>
        <m:r>
          <m:rPr>
            <m:scr m:val="script"/>
            <m:sty m:val="p"/>
          </m:rPr>
          <w:rPr>
            <w:rFonts w:ascii="Cambria Math" w:hAnsi="Cambria Math"/>
          </w:rPr>
          <m:t>N</m:t>
        </m:r>
        <m:r>
          <w:rPr>
            <w:rFonts w:ascii="Cambria Math" w:hAnsi="Cambria Math"/>
          </w:rPr>
          <m:t>(0.</m:t>
        </m:r>
        <m:r>
          <w:rPr>
            <w:rFonts w:ascii="Cambria Math" w:hAnsi="Cambria Math"/>
          </w:rPr>
          <m:t>45</m:t>
        </m:r>
        <m:r>
          <w:rPr>
            <w:rFonts w:ascii="Cambria Math" w:hAnsi="Cambria Math"/>
          </w:rPr>
          <m:t>, 0.</m:t>
        </m:r>
        <m:r>
          <w:rPr>
            <w:rFonts w:ascii="Cambria Math" w:hAnsi="Cambria Math"/>
          </w:rPr>
          <m:t>24</m:t>
        </m:r>
        <m:r>
          <w:rPr>
            <w:rFonts w:ascii="Cambria Math" w:hAnsi="Cambria Math"/>
          </w:rPr>
          <m:t>)</m:t>
        </m:r>
      </m:oMath>
      <w:r w:rsidRPr="00B10CB4">
        <w:t>. This produced 0 voxels being classified as belonging to Cluster 1 (Figure</w:t>
      </w:r>
      <w:r>
        <w:t xml:space="preserve"> </w:t>
      </w:r>
      <w:r w:rsidRPr="00B10CB4">
        <w:t xml:space="preserve">9)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rsidRPr="00B10CB4">
        <w:t xml:space="preserve">, to the published values, </w:t>
      </w:r>
      <m:oMath>
        <m:r>
          <m:rPr>
            <m:scr m:val="script"/>
            <m:sty m:val="p"/>
          </m:rPr>
          <w:rPr>
            <w:rFonts w:ascii="Cambria Math" w:hAnsi="Cambria Math"/>
          </w:rPr>
          <m:t>N</m:t>
        </m:r>
        <m:r>
          <w:rPr>
            <w:rFonts w:ascii="Cambria Math" w:hAnsi="Cambria Math"/>
          </w:rPr>
          <m:t>(0.52, 0.18)</m:t>
        </m:r>
      </m:oMath>
      <w:r w:rsidRPr="00B10CB4">
        <w:t>, reported in (5</w:t>
      </w:r>
      <w:r w:rsidR="00ED5104">
        <w:t>4</w:t>
      </w:r>
      <w:r w:rsidRPr="00B10CB4">
        <w:t xml:space="preserve">), resulting in a non-empty set for that cluster. This is consistent, though, with linear binning which does use N4 bias correction for preprocessing. We also mention that the Harvard </w:t>
      </w:r>
      <w:proofErr w:type="spellStart"/>
      <w:r w:rsidRPr="00B10CB4">
        <w:t>Dataverse</w:t>
      </w:r>
      <w:proofErr w:type="spellEnd"/>
      <w:r w:rsidRPr="00B10CB4">
        <w:t xml:space="preserve"> images used were preprocessed using N4 (</w:t>
      </w:r>
      <w:r w:rsidR="004D1796">
        <w:t>3</w:t>
      </w:r>
      <w:r w:rsidRPr="00B10CB4">
        <w:t xml:space="preserve">) which provides a third reason for its use on the University of Virginia image dataset (to maximize cross cohort consistency). In the case of the former image set, we did use the previously reported linear binning mean and standard deviation algorithm parameter values </w:t>
      </w:r>
      <w:r>
        <w:t xml:space="preserve">i.e., </w:t>
      </w:r>
      <m:oMath>
        <m:r>
          <m:rPr>
            <m:scr m:val="script"/>
            <m:sty m:val="p"/>
          </m:rPr>
          <w:rPr>
            <w:rFonts w:ascii="Cambria Math" w:hAnsi="Cambria Math"/>
          </w:rPr>
          <m:t>N</m:t>
        </m:r>
        <m:r>
          <w:rPr>
            <w:rFonts w:ascii="Cambria Math" w:hAnsi="Cambria Math"/>
          </w:rPr>
          <m:t>(0.52, 0.18)</m:t>
        </m:r>
      </m:oMath>
      <w:r>
        <w:t>)</w:t>
      </w:r>
      <w:r w:rsidRPr="00B10CB4">
        <w:t xml:space="preserve">. This was the only parameter difference between analyzing the two image sets. </w:t>
      </w:r>
    </w:p>
    <w:p w14:paraId="7D9623DA" w14:textId="77777777" w:rsidR="00B10CB4" w:rsidRPr="00B10CB4" w:rsidRDefault="00B10CB4" w:rsidP="00B10CB4">
      <w:pPr>
        <w:pStyle w:val="FirstParagraph"/>
        <w:spacing w:line="360" w:lineRule="auto"/>
        <w:jc w:val="both"/>
      </w:pPr>
      <w:r w:rsidRPr="00B10CB4">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9)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9. This demonstrates that the additional requirement of a reference distribution is a source of potentially significant measurement variation for the linear binning algorithm. </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lastRenderedPageBreak/>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lastRenderedPageBreak/>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w:t>
      </w:r>
      <w:r>
        <w:lastRenderedPageBreak/>
        <w:t>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16194BEA" w:rsidR="00C10657" w:rsidRDefault="00BC1A33" w:rsidP="00E86989">
      <w:pPr>
        <w:pStyle w:val="BodyText"/>
        <w:spacing w:line="360" w:lineRule="auto"/>
        <w:jc w:val="both"/>
      </w:pPr>
      <w:r>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xml:space="preserve">. The original image as well as the simulated images were segmented using each of the five algorithms. Following our earlier protocol, we maintained the original Clusters 1 and 2 per </w:t>
      </w:r>
      <w:r>
        <w:lastRenderedPageBreak/>
        <w:t>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lastRenderedPageBreak/>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for optimization much to the detriment of algorithmic robustness and segmentation quality. This is due to the simple observation that these approaches discard a vital piece of information essential for image 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2695A19E" w:rsidR="00C10657" w:rsidRDefault="00BC1A33" w:rsidP="00E86989">
      <w:pPr>
        <w:numPr>
          <w:ilvl w:val="0"/>
          <w:numId w:val="8"/>
        </w:numPr>
        <w:spacing w:line="360" w:lineRule="auto"/>
        <w:jc w:val="both"/>
      </w:pPr>
      <w:r>
        <w:t xml:space="preserve">Both hierarchical and adaptive k-means also ignore spatial information and, although they do use a principled optimization criterion, this criterion is not adequately tailored for hyperpolarized gas imaging and </w:t>
      </w:r>
      <w:r w:rsidR="00AC6416">
        <w:t xml:space="preserve">is </w:t>
      </w:r>
      <w:r>
        <w:t>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 xml:space="preserve">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w:t>
      </w:r>
      <w:r>
        <w:lastRenderedPageBreak/>
        <w:t>presence of MR nonlinearities can cause significant variation in the resulting GMM fitting.</w:t>
      </w:r>
    </w:p>
    <w:p w14:paraId="4D2478FA" w14:textId="46524F00" w:rsidR="00E43FE2" w:rsidRPr="00E43FE2" w:rsidRDefault="00E43FE2" w:rsidP="00E43FE2">
      <w:pPr>
        <w:pStyle w:val="BodyText"/>
        <w:spacing w:line="360" w:lineRule="auto"/>
        <w:jc w:val="both"/>
      </w:pPr>
      <w:r w:rsidRPr="00E43FE2">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2</w:t>
      </w:r>
      <w:r w:rsidR="00C82B97">
        <w:t>3</w:t>
      </w:r>
      <w:r w:rsidRPr="00E43FE2">
        <w:t xml:space="preserve">)—algorithmic performance hinges on available prior information. </w:t>
      </w:r>
    </w:p>
    <w:p w14:paraId="0B41FE8B" w14:textId="77777777" w:rsidR="00E43FE2" w:rsidRPr="00E43FE2" w:rsidRDefault="00E43FE2" w:rsidP="00E43FE2">
      <w:pPr>
        <w:pStyle w:val="BodyText"/>
        <w:spacing w:line="360" w:lineRule="auto"/>
        <w:jc w:val="both"/>
      </w:pPr>
      <w:r w:rsidRPr="00E43FE2">
        <w:t xml:space="preserve">As illustrated in Figure 2, measures based on the human visual system seem to quantify what is understood intuitively that image domain information is much more robust than histogram domain information in the presence of image transformations, such as distortions. </w:t>
      </w:r>
    </w:p>
    <w:p w14:paraId="7DCEC74D" w14:textId="35CF67FB" w:rsidR="00E43FE2" w:rsidRPr="00E43FE2" w:rsidRDefault="00E43FE2" w:rsidP="00E43FE2">
      <w:pPr>
        <w:pStyle w:val="BodyText"/>
        <w:spacing w:line="360" w:lineRule="auto"/>
        <w:jc w:val="both"/>
      </w:pPr>
      <w:r w:rsidRPr="00E43FE2">
        <w:t xml:space="preserve">This appears to also be supported in our simulation experiments illustrated in Figure 10 and 11 where the histogram-based algorithms, overall, performed worse than El </w:t>
      </w:r>
      <w:proofErr w:type="spellStart"/>
      <w:r w:rsidRPr="00E43FE2">
        <w:t>Bicho</w:t>
      </w:r>
      <w:proofErr w:type="spellEnd"/>
      <w:r w:rsidRPr="00E43FE2">
        <w:t xml:space="preserve">. As a CNN, El </w:t>
      </w:r>
      <w:proofErr w:type="spellStart"/>
      <w:r w:rsidRPr="00E43FE2">
        <w:t>Bicho</w:t>
      </w:r>
      <w:proofErr w:type="spellEnd"/>
      <w:r w:rsidRPr="00E43FE2">
        <w:t xml:space="preserve"> optimizes the governing network weights over image features as opposed to strictly relative intensities. This work should motivate additional exploration focusing on issues related to algorithmic bias on a </w:t>
      </w:r>
      <w:proofErr w:type="spellStart"/>
      <w:r w:rsidRPr="00E43FE2">
        <w:t>voxelwise</w:t>
      </w:r>
      <w:proofErr w:type="spellEnd"/>
      <w:r w:rsidRPr="00E43FE2">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w:t>
      </w:r>
      <w:r w:rsidR="00005DF4">
        <w:t>1, 9</w:t>
      </w:r>
      <w:r w:rsidRPr="00E43FE2">
        <w:t xml:space="preserve">)). </w:t>
      </w:r>
    </w:p>
    <w:p w14:paraId="00C0C6A5" w14:textId="32FE05B2" w:rsidR="00E43FE2" w:rsidRPr="00E43FE2" w:rsidRDefault="00E43FE2" w:rsidP="00E43FE2">
      <w:pPr>
        <w:pStyle w:val="BodyText"/>
        <w:spacing w:line="360" w:lineRule="auto"/>
        <w:jc w:val="both"/>
      </w:pPr>
      <w:r w:rsidRPr="00E43FE2">
        <w:t xml:space="preserve">It should be noted that El </w:t>
      </w:r>
      <w:proofErr w:type="spellStart"/>
      <w:r w:rsidRPr="00E43FE2">
        <w:t>Bicho</w:t>
      </w:r>
      <w:proofErr w:type="spellEnd"/>
      <w:r w:rsidRPr="00E43FE2">
        <w:t xml:space="preserve"> was developed in parallel with the writing of this manuscript merely to showcase the incredible potential that deep learning can have in the field of hyperpolarized gas imaging (as well as to update our earlier work (5</w:t>
      </w:r>
      <w:r w:rsidR="00005DF4">
        <w:t>6</w:t>
      </w:r>
      <w:r w:rsidRPr="00E43FE2">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E43FE2">
        <w:t>Bicho</w:t>
      </w:r>
      <w:proofErr w:type="spellEnd"/>
      <w:r w:rsidRPr="00E43FE2">
        <w:t xml:space="preserve">. However, that is precisely our motivation for presenting this work—deep learning, generally, presents a much better alternative than histogram approaches as network </w:t>
      </w:r>
      <w:r w:rsidRPr="00E43FE2">
        <w:lastRenderedPageBreak/>
        <w:t xml:space="preserve">training directly takes place in the image (i.e., spatial) domain and not in a transformed space where key information has been discarded. </w:t>
      </w:r>
    </w:p>
    <w:p w14:paraId="7E914A2E" w14:textId="5D298122" w:rsidR="00E43FE2" w:rsidRPr="00E43FE2" w:rsidRDefault="00E43FE2" w:rsidP="00E43FE2">
      <w:pPr>
        <w:pStyle w:val="BodyText"/>
        <w:spacing w:line="360" w:lineRule="auto"/>
        <w:jc w:val="both"/>
      </w:pPr>
      <w:r w:rsidRPr="00E43FE2">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w:t>
      </w:r>
      <w:r w:rsidR="00005DF4">
        <w:t>10</w:t>
      </w:r>
      <w:r w:rsidRPr="00E43FE2">
        <w:t xml:space="preserve">) (see, for example, </w:t>
      </w:r>
      <w:proofErr w:type="spellStart"/>
      <w:proofErr w:type="gramStart"/>
      <w:r w:rsidRPr="00E43FE2">
        <w:rPr>
          <w:rFonts w:ascii="Consolas" w:hAnsi="Consolas" w:cs="Consolas"/>
          <w:sz w:val="22"/>
          <w:szCs w:val="22"/>
        </w:rPr>
        <w:t>ANTsRNet</w:t>
      </w:r>
      <w:proofErr w:type="spellEnd"/>
      <w:r w:rsidRPr="00E43FE2">
        <w:rPr>
          <w:rFonts w:ascii="Consolas" w:hAnsi="Consolas" w:cs="Consolas"/>
          <w:sz w:val="22"/>
          <w:szCs w:val="22"/>
        </w:rPr>
        <w:t>::</w:t>
      </w:r>
      <w:proofErr w:type="spellStart"/>
      <w:proofErr w:type="gramEnd"/>
      <w:r w:rsidRPr="00E43FE2">
        <w:rPr>
          <w:rFonts w:ascii="Consolas" w:hAnsi="Consolas" w:cs="Consolas"/>
          <w:sz w:val="22"/>
          <w:szCs w:val="22"/>
        </w:rPr>
        <w:t>mriSuperResolution</w:t>
      </w:r>
      <w:proofErr w:type="spellEnd"/>
      <w:r w:rsidRPr="00E43FE2">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 w:name="ref-Kirby:2012aa"/>
      <w:bookmarkEnd w:id="26"/>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284CB" w14:textId="77777777" w:rsidR="00793D9D" w:rsidRDefault="00793D9D">
      <w:pPr>
        <w:spacing w:after="0"/>
      </w:pPr>
      <w:r>
        <w:separator/>
      </w:r>
    </w:p>
  </w:endnote>
  <w:endnote w:type="continuationSeparator" w:id="0">
    <w:p w14:paraId="26035A33" w14:textId="77777777" w:rsidR="00793D9D" w:rsidRDefault="00793D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2590F" w14:textId="77777777" w:rsidR="00793D9D" w:rsidRDefault="00793D9D">
      <w:r>
        <w:separator/>
      </w:r>
    </w:p>
  </w:footnote>
  <w:footnote w:type="continuationSeparator" w:id="0">
    <w:p w14:paraId="6C5CC7FB" w14:textId="77777777" w:rsidR="00793D9D" w:rsidRDefault="00793D9D">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0F8DB2C1"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w:t>
      </w:r>
      <w:r w:rsidR="009E620C">
        <w:rPr>
          <w:sz w:val="20"/>
          <w:szCs w:val="20"/>
        </w:rPr>
        <w:t>-</w:t>
      </w:r>
      <w:r w:rsidRPr="002A22AE">
        <w:rPr>
          <w:sz w:val="20"/>
          <w:szCs w:val="20"/>
        </w:rPr>
        <w:t>in</w:t>
      </w:r>
      <w:r w:rsidR="009E620C">
        <w:rPr>
          <w:sz w:val="20"/>
          <w:szCs w:val="20"/>
        </w:rPr>
        <w:t>-</w:t>
      </w:r>
      <w:r w:rsidRPr="002A22AE">
        <w:rPr>
          <w:sz w:val="20"/>
          <w:szCs w:val="20"/>
        </w:rPr>
        <w:t xml:space="preserve">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3456FB53" w14:textId="34143253" w:rsidR="006F383A" w:rsidRDefault="006F383A" w:rsidP="009E620C">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 for linear binning) and the results were similar.  These results can be found in the GitHub repository associated with this work.</w:t>
      </w:r>
    </w:p>
  </w:footnote>
  <w:footnote w:id="5">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6">
    <w:p w14:paraId="40CA1E45" w14:textId="37A301AA" w:rsidR="00C10657" w:rsidRPr="0024620E" w:rsidRDefault="00BC1A33" w:rsidP="0024620E">
      <w:pPr>
        <w:pStyle w:val="FootnoteText"/>
        <w:jc w:val="both"/>
        <w:rPr>
          <w:sz w:val="20"/>
          <w:szCs w:val="20"/>
        </w:rPr>
      </w:pPr>
      <w:r w:rsidRPr="0024620E">
        <w:rPr>
          <w:rStyle w:val="FootnoteReference"/>
          <w:sz w:val="20"/>
          <w:szCs w:val="20"/>
        </w:rPr>
        <w:footnoteRef/>
      </w:r>
      <w:r w:rsidR="0074141C">
        <w:rPr>
          <w:sz w:val="20"/>
          <w:szCs w:val="20"/>
        </w:rPr>
        <w:t xml:space="preserve"> </w:t>
      </w:r>
      <w:r w:rsidRPr="0024620E">
        <w:rPr>
          <w:sz w:val="20"/>
          <w:szCs w:val="20"/>
        </w:rPr>
        <w:t>It is important to note that, although these experiments provide supporting evidence, our principal contention</w:t>
      </w:r>
      <w:r w:rsidR="005C51FB">
        <w:rPr>
          <w:sz w:val="20"/>
          <w:szCs w:val="20"/>
        </w:rPr>
        <w:t>s</w:t>
      </w:r>
      <w:r w:rsidRPr="0024620E">
        <w:rPr>
          <w:sz w:val="20"/>
          <w:szCs w:val="20"/>
        </w:rPr>
        <w:t xml:space="preserve">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81AE0"/>
    <w:rsid w:val="000B2ECE"/>
    <w:rsid w:val="00166EE7"/>
    <w:rsid w:val="001A2EF8"/>
    <w:rsid w:val="001A7CCF"/>
    <w:rsid w:val="001F2376"/>
    <w:rsid w:val="00244046"/>
    <w:rsid w:val="0024620E"/>
    <w:rsid w:val="0025219C"/>
    <w:rsid w:val="002528FA"/>
    <w:rsid w:val="0025755A"/>
    <w:rsid w:val="00272ED6"/>
    <w:rsid w:val="002A22AE"/>
    <w:rsid w:val="002C3A4C"/>
    <w:rsid w:val="002C729B"/>
    <w:rsid w:val="002F28DD"/>
    <w:rsid w:val="002F4CF7"/>
    <w:rsid w:val="002F68B2"/>
    <w:rsid w:val="0032071D"/>
    <w:rsid w:val="0033616C"/>
    <w:rsid w:val="00381A22"/>
    <w:rsid w:val="00393B26"/>
    <w:rsid w:val="003B08CC"/>
    <w:rsid w:val="00423712"/>
    <w:rsid w:val="00436064"/>
    <w:rsid w:val="004567EB"/>
    <w:rsid w:val="004727BD"/>
    <w:rsid w:val="0049010F"/>
    <w:rsid w:val="00491084"/>
    <w:rsid w:val="004D1796"/>
    <w:rsid w:val="004E29B3"/>
    <w:rsid w:val="005320ED"/>
    <w:rsid w:val="00581D5E"/>
    <w:rsid w:val="0058472E"/>
    <w:rsid w:val="00590D07"/>
    <w:rsid w:val="005B14BA"/>
    <w:rsid w:val="005C51FB"/>
    <w:rsid w:val="00607520"/>
    <w:rsid w:val="006277F2"/>
    <w:rsid w:val="00672D1A"/>
    <w:rsid w:val="00683980"/>
    <w:rsid w:val="006918BB"/>
    <w:rsid w:val="006D0747"/>
    <w:rsid w:val="006F383A"/>
    <w:rsid w:val="00703D32"/>
    <w:rsid w:val="00712C66"/>
    <w:rsid w:val="0074141C"/>
    <w:rsid w:val="00784D58"/>
    <w:rsid w:val="00793D9D"/>
    <w:rsid w:val="007D7E31"/>
    <w:rsid w:val="0080706A"/>
    <w:rsid w:val="00811247"/>
    <w:rsid w:val="00815B77"/>
    <w:rsid w:val="008461A6"/>
    <w:rsid w:val="00887B55"/>
    <w:rsid w:val="008C77E2"/>
    <w:rsid w:val="008D29CD"/>
    <w:rsid w:val="008D3169"/>
    <w:rsid w:val="008D6863"/>
    <w:rsid w:val="00927732"/>
    <w:rsid w:val="00993B2F"/>
    <w:rsid w:val="009D5EA4"/>
    <w:rsid w:val="009E12B5"/>
    <w:rsid w:val="009E275C"/>
    <w:rsid w:val="009E620C"/>
    <w:rsid w:val="00A12D77"/>
    <w:rsid w:val="00A5111B"/>
    <w:rsid w:val="00AC6416"/>
    <w:rsid w:val="00AF0A2B"/>
    <w:rsid w:val="00AF0F08"/>
    <w:rsid w:val="00AF41A4"/>
    <w:rsid w:val="00AF7206"/>
    <w:rsid w:val="00B0702C"/>
    <w:rsid w:val="00B10CB4"/>
    <w:rsid w:val="00B375A9"/>
    <w:rsid w:val="00B454D1"/>
    <w:rsid w:val="00B83CE4"/>
    <w:rsid w:val="00B86B75"/>
    <w:rsid w:val="00B86F4D"/>
    <w:rsid w:val="00BB3A38"/>
    <w:rsid w:val="00BC1A33"/>
    <w:rsid w:val="00BC4479"/>
    <w:rsid w:val="00BC48D5"/>
    <w:rsid w:val="00BE59AA"/>
    <w:rsid w:val="00BE5A8D"/>
    <w:rsid w:val="00BF2F61"/>
    <w:rsid w:val="00C10657"/>
    <w:rsid w:val="00C36279"/>
    <w:rsid w:val="00C82B97"/>
    <w:rsid w:val="00C90597"/>
    <w:rsid w:val="00CA46C6"/>
    <w:rsid w:val="00CB180F"/>
    <w:rsid w:val="00CC51BF"/>
    <w:rsid w:val="00CD2B90"/>
    <w:rsid w:val="00D359E0"/>
    <w:rsid w:val="00D52C7B"/>
    <w:rsid w:val="00D54C88"/>
    <w:rsid w:val="00D61FB8"/>
    <w:rsid w:val="00D95946"/>
    <w:rsid w:val="00DA08CA"/>
    <w:rsid w:val="00DB7F95"/>
    <w:rsid w:val="00DC4F83"/>
    <w:rsid w:val="00DC7FD0"/>
    <w:rsid w:val="00DE07F5"/>
    <w:rsid w:val="00DF33F2"/>
    <w:rsid w:val="00E315A3"/>
    <w:rsid w:val="00E43FE2"/>
    <w:rsid w:val="00E65A19"/>
    <w:rsid w:val="00E847C1"/>
    <w:rsid w:val="00E86989"/>
    <w:rsid w:val="00ED5104"/>
    <w:rsid w:val="00EE4948"/>
    <w:rsid w:val="00EF7E8B"/>
    <w:rsid w:val="00F2495D"/>
    <w:rsid w:val="00F62800"/>
    <w:rsid w:val="00F728DD"/>
    <w:rsid w:val="00F96CAA"/>
    <w:rsid w:val="00F97933"/>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37</Pages>
  <Words>9068</Words>
  <Characters>51689</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6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98</cp:revision>
  <dcterms:created xsi:type="dcterms:W3CDTF">2021-02-22T21:59:00Z</dcterms:created>
  <dcterms:modified xsi:type="dcterms:W3CDTF">2021-03-08T20:43:00Z</dcterms:modified>
</cp:coreProperties>
</file>